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z thomp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z</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homp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21 Simpson evnston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mcomb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2084171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die thomp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roline comb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7/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